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7D96F" w14:textId="77777777" w:rsidR="001C2D48" w:rsidRDefault="001C2D48" w:rsidP="00790E66">
      <w:pPr>
        <w:spacing w:after="0"/>
        <w:ind w:right="3610"/>
      </w:pPr>
    </w:p>
    <w:tbl>
      <w:tblPr>
        <w:tblStyle w:val="TableGrid"/>
        <w:tblW w:w="11266" w:type="dxa"/>
        <w:tblInd w:w="-974" w:type="dxa"/>
        <w:tblCellMar>
          <w:top w:w="47" w:type="dxa"/>
          <w:left w:w="49" w:type="dxa"/>
          <w:right w:w="114" w:type="dxa"/>
        </w:tblCellMar>
        <w:tblLook w:val="04A0" w:firstRow="1" w:lastRow="0" w:firstColumn="1" w:lastColumn="0" w:noHBand="0" w:noVBand="1"/>
      </w:tblPr>
      <w:tblGrid>
        <w:gridCol w:w="4659"/>
        <w:gridCol w:w="2285"/>
        <w:gridCol w:w="4322"/>
      </w:tblGrid>
      <w:tr w:rsidR="001C2D48" w14:paraId="6CCAAA99" w14:textId="77777777" w:rsidTr="00790E66">
        <w:trPr>
          <w:trHeight w:val="870"/>
        </w:trPr>
        <w:tc>
          <w:tcPr>
            <w:tcW w:w="69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47D6D56" w14:textId="77777777" w:rsidR="001C2D48" w:rsidRDefault="00F53DFF">
            <w:pPr>
              <w:spacing w:after="28"/>
              <w:ind w:left="64"/>
              <w:jc w:val="center"/>
            </w:pPr>
            <w:r>
              <w:rPr>
                <w:b/>
                <w:sz w:val="32"/>
              </w:rPr>
              <w:t xml:space="preserve">Faculty Professional Development Committee </w:t>
            </w:r>
          </w:p>
          <w:p w14:paraId="6AD8594D" w14:textId="74CFBD3C" w:rsidR="001C2D48" w:rsidRDefault="005611CC">
            <w:pPr>
              <w:ind w:left="65"/>
              <w:jc w:val="center"/>
            </w:pPr>
            <w:r>
              <w:rPr>
                <w:b/>
                <w:sz w:val="32"/>
              </w:rPr>
              <w:t xml:space="preserve"> </w:t>
            </w:r>
            <w:r w:rsidR="00796749">
              <w:rPr>
                <w:b/>
                <w:sz w:val="32"/>
              </w:rPr>
              <w:t>Minutes</w:t>
            </w:r>
            <w:r w:rsidR="00F53DFF">
              <w:rPr>
                <w:sz w:val="32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08E6CFBE" w14:textId="5AE55207" w:rsidR="008748DD" w:rsidRPr="00790E66" w:rsidRDefault="00231344" w:rsidP="0038275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February </w:t>
            </w:r>
            <w:r w:rsidR="009276F2">
              <w:rPr>
                <w:b/>
                <w:sz w:val="24"/>
                <w:szCs w:val="24"/>
              </w:rPr>
              <w:t>24</w:t>
            </w:r>
            <w:r w:rsidR="000A1464">
              <w:rPr>
                <w:b/>
                <w:sz w:val="24"/>
                <w:szCs w:val="24"/>
              </w:rPr>
              <w:t>, 20</w:t>
            </w:r>
            <w:r w:rsidR="00382753">
              <w:rPr>
                <w:b/>
                <w:sz w:val="24"/>
                <w:szCs w:val="24"/>
              </w:rPr>
              <w:t>2</w:t>
            </w:r>
            <w:r w:rsidR="00FB7A9B">
              <w:rPr>
                <w:b/>
                <w:sz w:val="24"/>
                <w:szCs w:val="24"/>
              </w:rPr>
              <w:t>1</w:t>
            </w:r>
          </w:p>
          <w:p w14:paraId="538F7233" w14:textId="5E3D9CC7" w:rsidR="008748DD" w:rsidRDefault="00F84617" w:rsidP="00F8547F">
            <w:pPr>
              <w:rPr>
                <w:color w:val="auto"/>
              </w:rPr>
            </w:pPr>
            <w:r>
              <w:t xml:space="preserve">ZOOM </w:t>
            </w:r>
            <w:r w:rsidRPr="00F84617">
              <w:t>Meeting</w:t>
            </w:r>
            <w:r w:rsidR="00F8547F">
              <w:t>:</w:t>
            </w:r>
            <w:r w:rsidR="00603F86">
              <w:t xml:space="preserve"> </w:t>
            </w:r>
            <w:r w:rsidR="00DC3F69" w:rsidRPr="00F8547F">
              <w:rPr>
                <w:color w:val="auto"/>
              </w:rPr>
              <w:t>916 1633 2988</w:t>
            </w:r>
          </w:p>
          <w:p w14:paraId="7CB457D4" w14:textId="4624071B" w:rsidR="00F8547F" w:rsidRDefault="00F8547F" w:rsidP="00F8547F">
            <w:r>
              <w:t>2:30 p.m. to 4 p.m.</w:t>
            </w:r>
          </w:p>
          <w:p w14:paraId="19BC6DBD" w14:textId="6DB01933" w:rsidR="00963A1D" w:rsidRDefault="00EB1A02">
            <w:pPr>
              <w:ind w:left="67"/>
            </w:pPr>
            <w:r>
              <w:t xml:space="preserve"> </w:t>
            </w:r>
          </w:p>
        </w:tc>
      </w:tr>
      <w:tr w:rsidR="001C2D48" w14:paraId="713AB067" w14:textId="77777777" w:rsidTr="00790E66">
        <w:trPr>
          <w:trHeight w:val="5937"/>
        </w:trPr>
        <w:tc>
          <w:tcPr>
            <w:tcW w:w="112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F9F9A" w14:textId="77777777" w:rsidR="00305019" w:rsidRDefault="00305019" w:rsidP="00432F7B">
            <w:r>
              <w:rPr>
                <w:u w:val="single" w:color="000000"/>
              </w:rPr>
              <w:t>COMMITTEE MEMBERS</w:t>
            </w:r>
            <w:r>
              <w:t xml:space="preserve"> </w:t>
            </w:r>
          </w:p>
          <w:p w14:paraId="2A9A9FB4" w14:textId="77777777" w:rsidR="00305019" w:rsidRDefault="00137997" w:rsidP="00137997">
            <w:r>
              <w:t xml:space="preserve">Rosa </w:t>
            </w:r>
            <w:proofErr w:type="spellStart"/>
            <w:r w:rsidR="00295896">
              <w:t>Brambila</w:t>
            </w:r>
            <w:proofErr w:type="spellEnd"/>
            <w:r w:rsidR="00295896">
              <w:t xml:space="preserve"> </w:t>
            </w:r>
            <w:r>
              <w:t>Fuller, Faculty Co-c</w:t>
            </w:r>
            <w:r w:rsidR="00305019">
              <w:t xml:space="preserve">hair  </w:t>
            </w:r>
          </w:p>
          <w:p w14:paraId="08ED7E2E" w14:textId="4D25F1C7" w:rsidR="00305019" w:rsidRDefault="009276F2" w:rsidP="00137997">
            <w:r>
              <w:t>Isabelle Saber</w:t>
            </w:r>
            <w:r w:rsidR="00305019">
              <w:t xml:space="preserve">, Administrative Council Member </w:t>
            </w:r>
          </w:p>
          <w:p w14:paraId="1A0E709F" w14:textId="4C715895" w:rsidR="00305019" w:rsidRDefault="009276F2" w:rsidP="00137997">
            <w:r>
              <w:t>Laureano Flores</w:t>
            </w:r>
            <w:r w:rsidR="006527B5">
              <w:t xml:space="preserve"> </w:t>
            </w:r>
            <w:r w:rsidR="004E0791">
              <w:t>- Administrative</w:t>
            </w:r>
            <w:r w:rsidR="00305019">
              <w:t xml:space="preserve"> Council Member</w:t>
            </w:r>
            <w:r w:rsidR="004E0791" w:rsidRPr="004E0791">
              <w:rPr>
                <w:b/>
                <w:bCs/>
              </w:rPr>
              <w:t>-Absent</w:t>
            </w:r>
            <w:r w:rsidR="00305019">
              <w:t xml:space="preserve"> </w:t>
            </w:r>
          </w:p>
          <w:p w14:paraId="3703494C" w14:textId="77777777" w:rsidR="00295896" w:rsidRDefault="00295896" w:rsidP="00137997">
            <w:r w:rsidRPr="00295896">
              <w:rPr>
                <w:i/>
              </w:rPr>
              <w:t>VACANT</w:t>
            </w:r>
            <w:r>
              <w:t xml:space="preserve"> – Administrative Council Member</w:t>
            </w:r>
          </w:p>
          <w:p w14:paraId="141FB1AB" w14:textId="77777777" w:rsidR="00137997" w:rsidRDefault="00137997" w:rsidP="00137997">
            <w:r>
              <w:t>Mark Hoffer, Faculty Member</w:t>
            </w:r>
          </w:p>
          <w:p w14:paraId="1EEFA46C" w14:textId="77777777" w:rsidR="00137997" w:rsidRDefault="00137997" w:rsidP="00137997">
            <w:r>
              <w:t xml:space="preserve">Dr. Rona </w:t>
            </w:r>
            <w:proofErr w:type="spellStart"/>
            <w:r>
              <w:t>Brynin</w:t>
            </w:r>
            <w:proofErr w:type="spellEnd"/>
            <w:r>
              <w:t>, Faculty Member</w:t>
            </w:r>
          </w:p>
          <w:p w14:paraId="6A8378A8" w14:textId="77777777" w:rsidR="00137997" w:rsidRDefault="00137997" w:rsidP="00137997">
            <w:r>
              <w:t xml:space="preserve">Dr. </w:t>
            </w:r>
            <w:proofErr w:type="spellStart"/>
            <w:r>
              <w:t>De’Nean</w:t>
            </w:r>
            <w:proofErr w:type="spellEnd"/>
            <w:r>
              <w:t xml:space="preserve"> Coleman-Carew, Faculty Member</w:t>
            </w:r>
          </w:p>
          <w:p w14:paraId="50B8B26D" w14:textId="4CCAD779" w:rsidR="00137997" w:rsidRDefault="00137997" w:rsidP="00137997">
            <w:r>
              <w:t xml:space="preserve">Dr. Zia </w:t>
            </w:r>
            <w:proofErr w:type="spellStart"/>
            <w:r>
              <w:t>Nisani</w:t>
            </w:r>
            <w:proofErr w:type="spellEnd"/>
            <w:r>
              <w:t>, Faculty Member</w:t>
            </w:r>
            <w:r w:rsidR="004E0791" w:rsidRPr="004E0791">
              <w:rPr>
                <w:b/>
                <w:bCs/>
              </w:rPr>
              <w:t>-Absent</w:t>
            </w:r>
          </w:p>
          <w:p w14:paraId="58A1E0EE" w14:textId="77777777" w:rsidR="00137997" w:rsidRDefault="00137997" w:rsidP="00137997">
            <w:proofErr w:type="spellStart"/>
            <w:r>
              <w:t>Tiesha</w:t>
            </w:r>
            <w:proofErr w:type="spellEnd"/>
            <w:r>
              <w:t xml:space="preserve"> </w:t>
            </w:r>
            <w:proofErr w:type="spellStart"/>
            <w:r>
              <w:t>Klundt</w:t>
            </w:r>
            <w:proofErr w:type="spellEnd"/>
            <w:r>
              <w:t>, Faculty Member</w:t>
            </w:r>
          </w:p>
          <w:p w14:paraId="553EE26D" w14:textId="77777777" w:rsidR="00137997" w:rsidRDefault="00137997" w:rsidP="00137997">
            <w:r>
              <w:t>Dr. Barbara Fredette, Faculty Member</w:t>
            </w:r>
          </w:p>
          <w:p w14:paraId="688152E0" w14:textId="77777777" w:rsidR="00305019" w:rsidRDefault="00137997" w:rsidP="00137997">
            <w:r>
              <w:t>Jane Bowers, Faculty Member</w:t>
            </w:r>
          </w:p>
          <w:p w14:paraId="44554F10" w14:textId="77777777" w:rsidR="00295896" w:rsidRDefault="00295896" w:rsidP="00137997">
            <w:r>
              <w:t xml:space="preserve">John </w:t>
            </w:r>
            <w:proofErr w:type="spellStart"/>
            <w:r>
              <w:t>Wanko</w:t>
            </w:r>
            <w:proofErr w:type="spellEnd"/>
            <w:r>
              <w:t>, Faculty Member</w:t>
            </w:r>
          </w:p>
          <w:p w14:paraId="17C7040A" w14:textId="77777777" w:rsidR="00137997" w:rsidRDefault="00160E2C" w:rsidP="00137997">
            <w:r>
              <w:t xml:space="preserve">Walter Briggs </w:t>
            </w:r>
            <w:r w:rsidR="00137997">
              <w:t>– Faculty Member</w:t>
            </w:r>
          </w:p>
          <w:p w14:paraId="48F2A456" w14:textId="3D8C45A5" w:rsidR="00137997" w:rsidRDefault="006527B5" w:rsidP="00137997">
            <w:r>
              <w:t>Kimberly Sennett</w:t>
            </w:r>
            <w:r w:rsidR="00137997">
              <w:t xml:space="preserve"> – Faculty Member</w:t>
            </w:r>
          </w:p>
          <w:p w14:paraId="1F9753A2" w14:textId="1CB90EEE" w:rsidR="00305019" w:rsidRDefault="00B901EC" w:rsidP="00137997">
            <w:r>
              <w:t>Tina McDermott</w:t>
            </w:r>
            <w:r w:rsidR="00305019">
              <w:t>, Tenure Evaluation Coordinator</w:t>
            </w:r>
            <w:r w:rsidR="004E0791" w:rsidRPr="004E0791">
              <w:rPr>
                <w:b/>
                <w:bCs/>
              </w:rPr>
              <w:t>-Absent</w:t>
            </w:r>
            <w:r w:rsidR="00305019">
              <w:t xml:space="preserve"> </w:t>
            </w:r>
          </w:p>
          <w:p w14:paraId="0B701FE8" w14:textId="77777777" w:rsidR="00305019" w:rsidRDefault="00305019" w:rsidP="00137997">
            <w:r>
              <w:t xml:space="preserve">Greg </w:t>
            </w:r>
            <w:proofErr w:type="spellStart"/>
            <w:r>
              <w:t>Krynen</w:t>
            </w:r>
            <w:proofErr w:type="spellEnd"/>
            <w:r>
              <w:t xml:space="preserve">, Technical Liaison </w:t>
            </w:r>
          </w:p>
          <w:p w14:paraId="6784C7A4" w14:textId="74416CB3" w:rsidR="00305019" w:rsidRDefault="001D425D" w:rsidP="00137997">
            <w:r>
              <w:t>Kathy Osborn</w:t>
            </w:r>
            <w:r w:rsidR="00305019">
              <w:t xml:space="preserve">, Faculty Union Rep </w:t>
            </w:r>
          </w:p>
          <w:p w14:paraId="6BEBDFE7" w14:textId="02BA606A" w:rsidR="00305019" w:rsidRDefault="00C93A0E" w:rsidP="00137997">
            <w:r>
              <w:t xml:space="preserve">James </w:t>
            </w:r>
            <w:proofErr w:type="spellStart"/>
            <w:r>
              <w:t>Nasipak</w:t>
            </w:r>
            <w:proofErr w:type="spellEnd"/>
            <w:r w:rsidR="00571D6F">
              <w:t>, Confidential Management/Supervisory/Administrators</w:t>
            </w:r>
          </w:p>
          <w:p w14:paraId="52F98E63" w14:textId="35FCB807" w:rsidR="00305019" w:rsidRDefault="00C93A0E" w:rsidP="00137997">
            <w:r>
              <w:t>Gabrielle Poorman</w:t>
            </w:r>
            <w:r w:rsidR="00137997">
              <w:t xml:space="preserve"> - Adjunct Representative</w:t>
            </w:r>
          </w:p>
          <w:p w14:paraId="4AD85457" w14:textId="77777777" w:rsidR="00305019" w:rsidRDefault="0076741B" w:rsidP="00137997">
            <w:r>
              <w:t>Gwenn Preston</w:t>
            </w:r>
            <w:r w:rsidR="00305019">
              <w:t xml:space="preserve">, Classified Representative </w:t>
            </w:r>
          </w:p>
          <w:p w14:paraId="6828686B" w14:textId="77777777" w:rsidR="00137997" w:rsidRDefault="00137997" w:rsidP="00137997">
            <w:r w:rsidRPr="00137997">
              <w:rPr>
                <w:i/>
              </w:rPr>
              <w:t>VACANT</w:t>
            </w:r>
            <w:r>
              <w:t xml:space="preserve"> - ASO Member</w:t>
            </w:r>
          </w:p>
        </w:tc>
      </w:tr>
      <w:tr w:rsidR="00137997" w14:paraId="18605062" w14:textId="77777777" w:rsidTr="00980E44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4FF5" w14:textId="77777777" w:rsidR="00137997" w:rsidRDefault="00137997" w:rsidP="008363F2">
            <w:pPr>
              <w:ind w:left="60"/>
              <w:jc w:val="center"/>
            </w:pPr>
            <w:r>
              <w:t xml:space="preserve">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E639D" w14:textId="77777777" w:rsidR="00137997" w:rsidRDefault="00137997">
            <w:pPr>
              <w:ind w:left="65"/>
              <w:jc w:val="center"/>
            </w:pPr>
            <w:r>
              <w:t xml:space="preserve">Action </w:t>
            </w:r>
          </w:p>
        </w:tc>
      </w:tr>
      <w:tr w:rsidR="00137997" w14:paraId="38869EB3" w14:textId="77777777" w:rsidTr="00CB676B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88AFB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337"/>
              </w:tabs>
              <w:spacing w:after="31"/>
              <w:ind w:left="465" w:hanging="180"/>
            </w:pPr>
            <w:r>
              <w:t xml:space="preserve">Opening Comments </w:t>
            </w:r>
            <w:r w:rsidR="00625E45">
              <w:t xml:space="preserve">from </w:t>
            </w:r>
            <w:r>
              <w:t xml:space="preserve">Faculty Co-chair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88EAE" w14:textId="46BA4617" w:rsidR="00137997" w:rsidRDefault="006C5B68" w:rsidP="00F25A98">
            <w:r>
              <w:t>None</w:t>
            </w:r>
          </w:p>
        </w:tc>
      </w:tr>
      <w:tr w:rsidR="00137997" w14:paraId="67E68DAC" w14:textId="77777777" w:rsidTr="00980E44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30BAD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433"/>
              </w:tabs>
              <w:spacing w:after="31"/>
              <w:ind w:left="465" w:hanging="180"/>
            </w:pPr>
            <w:r>
              <w:t xml:space="preserve">Open comments from the Public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3ACBD" w14:textId="658040D1" w:rsidR="00137997" w:rsidRPr="00BE1C12" w:rsidRDefault="0057725C" w:rsidP="0057725C">
            <w:pPr>
              <w:rPr>
                <w:color w:val="auto"/>
              </w:rPr>
            </w:pPr>
            <w:r>
              <w:rPr>
                <w:color w:val="auto"/>
              </w:rPr>
              <w:t>None</w:t>
            </w:r>
          </w:p>
        </w:tc>
      </w:tr>
      <w:tr w:rsidR="00137997" w14:paraId="57D229B9" w14:textId="77777777" w:rsidTr="008F1C6D">
        <w:trPr>
          <w:trHeight w:val="375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F67A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ind w:left="465" w:hanging="180"/>
            </w:pPr>
            <w:r>
              <w:t xml:space="preserve">Approval of Agenda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D4FFB" w14:textId="4C8D7CD3" w:rsidR="00137997" w:rsidRPr="0057725C" w:rsidRDefault="0057725C" w:rsidP="0057725C">
            <w:pPr>
              <w:rPr>
                <w:color w:val="auto"/>
              </w:rPr>
            </w:pPr>
            <w:r>
              <w:rPr>
                <w:color w:val="auto"/>
              </w:rPr>
              <w:t>All Approved</w:t>
            </w:r>
          </w:p>
        </w:tc>
      </w:tr>
      <w:tr w:rsidR="00137997" w14:paraId="1BDD7CE9" w14:textId="77777777" w:rsidTr="008F1C6D">
        <w:trPr>
          <w:trHeight w:val="318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77A5F" w14:textId="77777777" w:rsidR="00137997" w:rsidRDefault="00137997" w:rsidP="004C78D2">
            <w:pPr>
              <w:pStyle w:val="ListParagraph"/>
              <w:numPr>
                <w:ilvl w:val="0"/>
                <w:numId w:val="4"/>
              </w:numPr>
              <w:tabs>
                <w:tab w:val="left" w:pos="465"/>
              </w:tabs>
              <w:ind w:hanging="435"/>
            </w:pPr>
            <w:r>
              <w:t>Approval of Minute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E5206" w14:textId="2814E818" w:rsidR="00137997" w:rsidRPr="00332193" w:rsidRDefault="006032C9" w:rsidP="0057725C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The minutes were a</w:t>
            </w:r>
            <w:r w:rsidR="0057725C" w:rsidRPr="00332193">
              <w:rPr>
                <w:rFonts w:asciiTheme="minorHAnsi" w:hAnsiTheme="minorHAnsi"/>
                <w:color w:val="auto"/>
              </w:rPr>
              <w:t xml:space="preserve">pproved </w:t>
            </w:r>
            <w:r>
              <w:rPr>
                <w:rFonts w:asciiTheme="minorHAnsi" w:hAnsiTheme="minorHAnsi"/>
                <w:color w:val="auto"/>
              </w:rPr>
              <w:t>with the exception of</w:t>
            </w:r>
            <w:r w:rsidR="0057725C" w:rsidRPr="00332193">
              <w:rPr>
                <w:rFonts w:asciiTheme="minorHAnsi" w:hAnsiTheme="minorHAnsi"/>
                <w:color w:val="auto"/>
              </w:rPr>
              <w:t xml:space="preserve"> </w:t>
            </w:r>
            <w:r w:rsidR="00CC72AE" w:rsidRPr="00332193">
              <w:rPr>
                <w:rFonts w:asciiTheme="minorHAnsi" w:hAnsiTheme="minorHAnsi"/>
                <w:color w:val="auto"/>
              </w:rPr>
              <w:t>removing the letter “f</w:t>
            </w:r>
            <w:r w:rsidR="00DC7DCB" w:rsidRPr="00332193">
              <w:rPr>
                <w:rFonts w:asciiTheme="minorHAnsi" w:hAnsiTheme="minorHAnsi"/>
                <w:color w:val="auto"/>
              </w:rPr>
              <w:t>”</w:t>
            </w:r>
            <w:r w:rsidR="0057725C" w:rsidRPr="00332193">
              <w:rPr>
                <w:rFonts w:asciiTheme="minorHAnsi" w:hAnsiTheme="minorHAnsi"/>
                <w:color w:val="auto"/>
              </w:rPr>
              <w:t xml:space="preserve"> </w:t>
            </w:r>
            <w:r w:rsidR="00DC7DCB" w:rsidRPr="00332193">
              <w:rPr>
                <w:rFonts w:asciiTheme="minorHAnsi" w:hAnsiTheme="minorHAnsi"/>
                <w:color w:val="auto"/>
              </w:rPr>
              <w:t>from</w:t>
            </w:r>
            <w:r w:rsidR="0057725C" w:rsidRPr="00332193">
              <w:rPr>
                <w:rFonts w:asciiTheme="minorHAnsi" w:hAnsiTheme="minorHAnsi"/>
                <w:color w:val="auto"/>
              </w:rPr>
              <w:t xml:space="preserve"> the word “counselor” under action item</w:t>
            </w:r>
            <w:r>
              <w:rPr>
                <w:rFonts w:asciiTheme="minorHAnsi" w:hAnsiTheme="minorHAnsi"/>
                <w:color w:val="auto"/>
              </w:rPr>
              <w:t>s</w:t>
            </w:r>
            <w:r w:rsidR="0057725C" w:rsidRPr="00332193">
              <w:rPr>
                <w:rFonts w:asciiTheme="minorHAnsi" w:hAnsiTheme="minorHAnsi"/>
                <w:color w:val="auto"/>
              </w:rPr>
              <w:t xml:space="preserve"> A #17 and # 18.</w:t>
            </w:r>
          </w:p>
        </w:tc>
      </w:tr>
      <w:tr w:rsidR="00137997" w14:paraId="71518AE0" w14:textId="77777777" w:rsidTr="008F1C6D">
        <w:trPr>
          <w:trHeight w:val="303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DAA1F" w14:textId="77777777" w:rsidR="00137997" w:rsidRDefault="002A7BD8" w:rsidP="004C78D2">
            <w:pPr>
              <w:pStyle w:val="ListParagraph"/>
              <w:numPr>
                <w:ilvl w:val="0"/>
                <w:numId w:val="4"/>
              </w:numPr>
              <w:tabs>
                <w:tab w:val="center" w:pos="1192"/>
              </w:tabs>
              <w:ind w:left="465" w:hanging="180"/>
            </w:pPr>
            <w:r>
              <w:t>Discuss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86D31" w14:textId="6C6DC7EA" w:rsidR="00F77379" w:rsidRDefault="006F7F3B" w:rsidP="00FB7A9B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auto"/>
              </w:rPr>
              <w:t xml:space="preserve">The committee continued to review </w:t>
            </w:r>
            <w:r w:rsidR="007142CD">
              <w:rPr>
                <w:color w:val="auto"/>
              </w:rPr>
              <w:t xml:space="preserve">FPD </w:t>
            </w:r>
            <w:r>
              <w:rPr>
                <w:color w:val="auto"/>
              </w:rPr>
              <w:t>proposals (19-30 on the FPD proposal list).</w:t>
            </w:r>
          </w:p>
          <w:p w14:paraId="40A78B87" w14:textId="4518AA00" w:rsidR="00EB1A02" w:rsidRPr="009E04E4" w:rsidRDefault="00304A93" w:rsidP="009E04E4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000000" w:themeColor="text1"/>
              </w:rPr>
              <w:t xml:space="preserve">The committee reviewed the suggestions for </w:t>
            </w:r>
            <w:r w:rsidR="00231344">
              <w:rPr>
                <w:color w:val="000000" w:themeColor="text1"/>
              </w:rPr>
              <w:t>Fall Opening Day i</w:t>
            </w:r>
            <w:r>
              <w:rPr>
                <w:color w:val="000000" w:themeColor="text1"/>
              </w:rPr>
              <w:t>deas from the 2-10-21 FPD meeting</w:t>
            </w:r>
            <w:r w:rsidR="009E04E4">
              <w:rPr>
                <w:color w:val="000000" w:themeColor="text1"/>
              </w:rPr>
              <w:t xml:space="preserve">. </w:t>
            </w:r>
            <w:r w:rsidR="00645DD0" w:rsidRPr="009E04E4">
              <w:rPr>
                <w:color w:val="auto"/>
              </w:rPr>
              <w:t>Having guest speaker Angela Duckworth</w:t>
            </w:r>
            <w:r w:rsidR="009E04E4">
              <w:rPr>
                <w:color w:val="auto"/>
              </w:rPr>
              <w:t xml:space="preserve"> was suggested.</w:t>
            </w:r>
          </w:p>
          <w:p w14:paraId="23C32667" w14:textId="20E23051" w:rsidR="0084139B" w:rsidRPr="009310B1" w:rsidRDefault="00F556B4" w:rsidP="00FB7A9B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000000" w:themeColor="text1"/>
              </w:rPr>
              <w:t xml:space="preserve">NISOD </w:t>
            </w:r>
            <w:r w:rsidR="0084139B">
              <w:rPr>
                <w:color w:val="000000" w:themeColor="text1"/>
              </w:rPr>
              <w:t xml:space="preserve">Teaching and Leadership conference </w:t>
            </w:r>
            <w:r w:rsidR="00767F9E">
              <w:rPr>
                <w:color w:val="000000" w:themeColor="text1"/>
              </w:rPr>
              <w:t xml:space="preserve">events for </w:t>
            </w:r>
            <w:r>
              <w:rPr>
                <w:color w:val="000000" w:themeColor="text1"/>
              </w:rPr>
              <w:t>4/28 – 4/30</w:t>
            </w:r>
            <w:r w:rsidR="00767F9E">
              <w:rPr>
                <w:color w:val="000000" w:themeColor="text1"/>
              </w:rPr>
              <w:t xml:space="preserve"> w</w:t>
            </w:r>
            <w:r w:rsidR="006032C9">
              <w:rPr>
                <w:color w:val="000000" w:themeColor="text1"/>
              </w:rPr>
              <w:t>ere</w:t>
            </w:r>
            <w:r w:rsidR="00767F9E">
              <w:rPr>
                <w:color w:val="000000" w:themeColor="text1"/>
              </w:rPr>
              <w:t xml:space="preserve"> discussed.</w:t>
            </w:r>
          </w:p>
          <w:p w14:paraId="35E6C648" w14:textId="45590C40" w:rsidR="00F519CE" w:rsidRPr="00FB7A9B" w:rsidRDefault="00F519CE" w:rsidP="00FB7A9B">
            <w:pPr>
              <w:pStyle w:val="ListParagraph"/>
              <w:numPr>
                <w:ilvl w:val="0"/>
                <w:numId w:val="13"/>
              </w:numPr>
              <w:rPr>
                <w:color w:val="auto"/>
              </w:rPr>
            </w:pPr>
            <w:r>
              <w:rPr>
                <w:color w:val="auto"/>
              </w:rPr>
              <w:t>Other</w:t>
            </w:r>
            <w:r w:rsidR="003B3536">
              <w:rPr>
                <w:color w:val="auto"/>
              </w:rPr>
              <w:t>-</w:t>
            </w:r>
            <w:r w:rsidR="00CC72AE">
              <w:rPr>
                <w:color w:val="auto"/>
              </w:rPr>
              <w:t>FPD newsletter</w:t>
            </w:r>
            <w:r w:rsidR="00C17D1C">
              <w:rPr>
                <w:color w:val="auto"/>
              </w:rPr>
              <w:t xml:space="preserve"> content ideas</w:t>
            </w:r>
            <w:r w:rsidR="00CC72AE">
              <w:rPr>
                <w:color w:val="auto"/>
              </w:rPr>
              <w:t xml:space="preserve"> </w:t>
            </w:r>
            <w:r w:rsidR="00C17D1C">
              <w:rPr>
                <w:color w:val="auto"/>
              </w:rPr>
              <w:t>were</w:t>
            </w:r>
            <w:r w:rsidR="00CC72AE">
              <w:rPr>
                <w:color w:val="auto"/>
              </w:rPr>
              <w:t xml:space="preserve"> discussed. James </w:t>
            </w:r>
            <w:proofErr w:type="spellStart"/>
            <w:r w:rsidR="00CC72AE">
              <w:rPr>
                <w:color w:val="auto"/>
              </w:rPr>
              <w:t>Nasipak</w:t>
            </w:r>
            <w:proofErr w:type="spellEnd"/>
            <w:r w:rsidR="00CC72AE">
              <w:rPr>
                <w:color w:val="auto"/>
              </w:rPr>
              <w:t xml:space="preserve"> is creating a draft template of the FPD newsletter.</w:t>
            </w:r>
          </w:p>
        </w:tc>
      </w:tr>
      <w:tr w:rsidR="00137997" w14:paraId="4CC2DE2B" w14:textId="77777777" w:rsidTr="008F1C6D">
        <w:tblPrEx>
          <w:tblCellMar>
            <w:top w:w="46" w:type="dxa"/>
            <w:left w:w="43" w:type="dxa"/>
          </w:tblCellMar>
        </w:tblPrEx>
        <w:trPr>
          <w:trHeight w:val="547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9A198" w14:textId="5F3003B9" w:rsidR="00137997" w:rsidRDefault="000A3D0C" w:rsidP="000A3D0C">
            <w:pPr>
              <w:pStyle w:val="ListParagraph"/>
              <w:numPr>
                <w:ilvl w:val="0"/>
                <w:numId w:val="4"/>
              </w:numPr>
              <w:tabs>
                <w:tab w:val="left" w:pos="480"/>
                <w:tab w:val="center" w:pos="1020"/>
              </w:tabs>
            </w:pPr>
            <w:r>
              <w:t xml:space="preserve"> ACTION Items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AA40D" w14:textId="0F4FF76A" w:rsidR="00251497" w:rsidRPr="00251497" w:rsidRDefault="00251497" w:rsidP="00251497">
            <w:pPr>
              <w:pStyle w:val="ListParagraph"/>
              <w:numPr>
                <w:ilvl w:val="0"/>
                <w:numId w:val="14"/>
              </w:numPr>
              <w:spacing w:line="256" w:lineRule="auto"/>
              <w:rPr>
                <w:color w:val="auto"/>
              </w:rPr>
            </w:pPr>
            <w:r w:rsidRPr="00251497">
              <w:rPr>
                <w:color w:val="auto"/>
              </w:rPr>
              <w:t>FEP mentorship: Leighton/Wakefield</w:t>
            </w:r>
            <w:r w:rsidR="00667CBB">
              <w:rPr>
                <w:color w:val="auto"/>
              </w:rPr>
              <w:t>-All approved this mentorship.</w:t>
            </w:r>
          </w:p>
          <w:p w14:paraId="25A24092" w14:textId="66DDC5F3" w:rsidR="00F15973" w:rsidRDefault="00142FC0" w:rsidP="00F519CE">
            <w:pPr>
              <w:pStyle w:val="ListParagraph"/>
              <w:numPr>
                <w:ilvl w:val="0"/>
                <w:numId w:val="14"/>
              </w:numPr>
            </w:pPr>
            <w:r>
              <w:t>The committee reviewed and voted on the following proposals:</w:t>
            </w:r>
          </w:p>
          <w:p w14:paraId="584F2190" w14:textId="20645B95" w:rsidR="006F7F3B" w:rsidRDefault="006F7F3B" w:rsidP="005A1726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ind w:left="946" w:hanging="226"/>
            </w:pPr>
            <w:r>
              <w:lastRenderedPageBreak/>
              <w:t xml:space="preserve">Helping Distressed Students with </w:t>
            </w:r>
            <w:proofErr w:type="spellStart"/>
            <w:r>
              <w:t>Kognito</w:t>
            </w:r>
            <w:proofErr w:type="spellEnd"/>
            <w:r>
              <w:t>.</w:t>
            </w:r>
            <w:r w:rsidR="008C29E8">
              <w:t xml:space="preserve"> </w:t>
            </w:r>
            <w:r w:rsidR="008C29E8" w:rsidRPr="0001675D">
              <w:t>Committee approved this proposal</w:t>
            </w:r>
            <w:r w:rsidR="007142CD">
              <w:t xml:space="preserve"> but changed the standard from a 3 to a 1.</w:t>
            </w:r>
            <w:r>
              <w:tab/>
            </w:r>
          </w:p>
          <w:p w14:paraId="6EC763A8" w14:textId="451A39E5" w:rsidR="006F7F3B" w:rsidRDefault="006F7F3B" w:rsidP="00817BCD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ind w:left="1036" w:hanging="316"/>
            </w:pPr>
            <w:r>
              <w:t xml:space="preserve">Helping Distressed Students with </w:t>
            </w:r>
            <w:proofErr w:type="spellStart"/>
            <w:r>
              <w:t>Kognito</w:t>
            </w:r>
            <w:proofErr w:type="spellEnd"/>
            <w:r>
              <w:t>.</w:t>
            </w:r>
            <w:r w:rsidR="008C29E8" w:rsidRPr="0001675D">
              <w:t xml:space="preserve"> Committee approved this proposal</w:t>
            </w:r>
            <w:r w:rsidR="007142CD">
              <w:t xml:space="preserve"> but changed the standard from a 3 to a 1.</w:t>
            </w:r>
            <w:r w:rsidR="007142CD">
              <w:tab/>
            </w:r>
          </w:p>
          <w:p w14:paraId="724715C5" w14:textId="4A4A0A5D" w:rsidR="006F7F3B" w:rsidRDefault="006F7F3B" w:rsidP="00817BCD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ind w:left="1036" w:hanging="316"/>
            </w:pPr>
            <w:r>
              <w:t>Students on the Spectrum: Strategies for Success.</w:t>
            </w:r>
            <w:r w:rsidR="008C29E8">
              <w:t xml:space="preserve"> </w:t>
            </w:r>
            <w:r w:rsidR="00305E34" w:rsidRPr="00305E34">
              <w:t>Committee approved this proposal</w:t>
            </w:r>
            <w:r w:rsidR="00305E34">
              <w:t xml:space="preserve">. </w:t>
            </w:r>
            <w:r w:rsidR="008C29E8" w:rsidRPr="0001675D">
              <w:t>Committee approved this proposal.</w:t>
            </w:r>
          </w:p>
          <w:p w14:paraId="2C1B1C94" w14:textId="7DF68AC1" w:rsidR="006F7F3B" w:rsidRDefault="006F7F3B" w:rsidP="00817BCD">
            <w:pPr>
              <w:pStyle w:val="ListParagraph"/>
              <w:numPr>
                <w:ilvl w:val="0"/>
                <w:numId w:val="18"/>
              </w:numPr>
              <w:spacing w:after="160" w:line="259" w:lineRule="auto"/>
              <w:ind w:left="1036" w:hanging="316"/>
            </w:pPr>
            <w:r>
              <w:t>Students with Learning Disabilities: Strategies for Success.</w:t>
            </w:r>
            <w:r w:rsidR="008C29E8">
              <w:t xml:space="preserve"> </w:t>
            </w:r>
            <w:r w:rsidR="0021555E">
              <w:t xml:space="preserve"> </w:t>
            </w:r>
            <w:r w:rsidR="008C29E8" w:rsidRPr="0001675D">
              <w:t>Committee approved this proposal.</w:t>
            </w:r>
          </w:p>
          <w:p w14:paraId="272436E7" w14:textId="1A2BED12" w:rsidR="006F7F3B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</w:pPr>
            <w:r>
              <w:t xml:space="preserve">Academic freedom. What does it really </w:t>
            </w:r>
            <w:r w:rsidR="005A1726">
              <w:t xml:space="preserve">mean? </w:t>
            </w:r>
            <w:r w:rsidR="005A1726" w:rsidRPr="0001675D">
              <w:t>Committee</w:t>
            </w:r>
            <w:r w:rsidR="0021555E">
              <w:t xml:space="preserve"> </w:t>
            </w:r>
            <w:r w:rsidR="005A1726" w:rsidRPr="0001675D">
              <w:t>approved this proposal.</w:t>
            </w:r>
          </w:p>
          <w:p w14:paraId="546AF8F3" w14:textId="77777777" w:rsidR="00817BCD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</w:pPr>
            <w:r>
              <w:t xml:space="preserve">Behind the Curve: Failure of Critical </w:t>
            </w:r>
            <w:r w:rsidR="005A1726">
              <w:t>Thinking.</w:t>
            </w:r>
            <w:r w:rsidR="005A1726" w:rsidRPr="005A1726">
              <w:t xml:space="preserve"> Committee</w:t>
            </w:r>
          </w:p>
          <w:p w14:paraId="335B0D4B" w14:textId="0559785B" w:rsidR="006F7F3B" w:rsidRDefault="005A1726" w:rsidP="00817BCD">
            <w:pPr>
              <w:pStyle w:val="ListParagraph"/>
              <w:ind w:left="1036"/>
            </w:pPr>
            <w:r w:rsidRPr="005A1726">
              <w:t>approved this proposal.</w:t>
            </w:r>
          </w:p>
          <w:p w14:paraId="4719B3C3" w14:textId="2C72C20C" w:rsidR="006F7F3B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</w:pPr>
            <w:r>
              <w:t>Supporting Students to Meet Their Basic Needs</w:t>
            </w:r>
            <w:r w:rsidR="005A1726">
              <w:t>.</w:t>
            </w:r>
            <w:r w:rsidR="005A1726" w:rsidRPr="005A1726">
              <w:t xml:space="preserve"> Committee</w:t>
            </w:r>
            <w:r w:rsidR="00817BCD">
              <w:t xml:space="preserve"> </w:t>
            </w:r>
            <w:r w:rsidR="005A1726" w:rsidRPr="005A1726">
              <w:t>approved this proposal.</w:t>
            </w:r>
          </w:p>
          <w:p w14:paraId="40121E8D" w14:textId="014C65FB" w:rsidR="006F7F3B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</w:pPr>
            <w:r>
              <w:t>Sexual Selection: The evolutionary dialogue between females</w:t>
            </w:r>
            <w:r w:rsidR="00817BCD">
              <w:t xml:space="preserve"> </w:t>
            </w:r>
            <w:r>
              <w:t>and males.</w:t>
            </w:r>
            <w:r w:rsidR="00817BCD">
              <w:t xml:space="preserve"> </w:t>
            </w:r>
            <w:r w:rsidR="00817BCD" w:rsidRPr="00817BCD">
              <w:t>Committee approved this proposal</w:t>
            </w:r>
            <w:r w:rsidR="007E6F77">
              <w:t>, but the committee changed the standard from a 3 to a</w:t>
            </w:r>
            <w:r w:rsidR="00D86B4A">
              <w:t xml:space="preserve"> standard</w:t>
            </w:r>
            <w:r w:rsidR="007E6F77">
              <w:t xml:space="preserve"> 2.</w:t>
            </w:r>
          </w:p>
          <w:p w14:paraId="7CBDEC88" w14:textId="6000077C" w:rsidR="006F7F3B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</w:pPr>
            <w:r>
              <w:t>Learning through Nature Journaling: An Interdisciplinary</w:t>
            </w:r>
            <w:r w:rsidR="00817BCD">
              <w:t xml:space="preserve"> a</w:t>
            </w:r>
            <w:r>
              <w:t>pproach.</w:t>
            </w:r>
            <w:r w:rsidR="00817BCD">
              <w:t xml:space="preserve"> </w:t>
            </w:r>
            <w:r w:rsidR="00817BCD" w:rsidRPr="00817BCD">
              <w:t>Committee approved this proposal.</w:t>
            </w:r>
          </w:p>
          <w:p w14:paraId="2D19A5B7" w14:textId="08815422" w:rsidR="006F7F3B" w:rsidRPr="00817BCD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  <w:rPr>
                <w:color w:val="auto"/>
              </w:rPr>
            </w:pPr>
            <w:r w:rsidRPr="006F7F3B">
              <w:rPr>
                <w:color w:val="auto"/>
              </w:rPr>
              <w:t xml:space="preserve">The Monsters Around Us: Examining Social Fears </w:t>
            </w:r>
            <w:r w:rsidR="00D37A03" w:rsidRPr="006F7F3B">
              <w:rPr>
                <w:color w:val="auto"/>
              </w:rPr>
              <w:t>and</w:t>
            </w:r>
            <w:r w:rsidR="00D37A03">
              <w:rPr>
                <w:color w:val="auto"/>
              </w:rPr>
              <w:t xml:space="preserve"> </w:t>
            </w:r>
            <w:r w:rsidR="006032C9">
              <w:rPr>
                <w:color w:val="auto"/>
              </w:rPr>
              <w:t>C</w:t>
            </w:r>
            <w:r w:rsidR="00D37A03">
              <w:rPr>
                <w:color w:val="auto"/>
              </w:rPr>
              <w:t>ritical</w:t>
            </w:r>
            <w:r w:rsidRPr="00817BCD">
              <w:rPr>
                <w:color w:val="auto"/>
              </w:rPr>
              <w:t xml:space="preserve"> Thinking in the Classroom.</w:t>
            </w:r>
            <w:r w:rsidR="00817BCD" w:rsidRPr="00817BCD">
              <w:rPr>
                <w:color w:val="auto"/>
              </w:rPr>
              <w:t xml:space="preserve"> Committee approved this proposal.</w:t>
            </w:r>
          </w:p>
          <w:p w14:paraId="3B25A122" w14:textId="64855F09" w:rsidR="006F7F3B" w:rsidRPr="00817BCD" w:rsidRDefault="006F7F3B" w:rsidP="00817BCD">
            <w:pPr>
              <w:pStyle w:val="ListParagraph"/>
              <w:numPr>
                <w:ilvl w:val="0"/>
                <w:numId w:val="18"/>
              </w:numPr>
              <w:ind w:left="1036" w:hanging="316"/>
              <w:rPr>
                <w:color w:val="auto"/>
              </w:rPr>
            </w:pPr>
            <w:r w:rsidRPr="006F7F3B">
              <w:rPr>
                <w:color w:val="auto"/>
              </w:rPr>
              <w:t>Making videos with Screencast-o-</w:t>
            </w:r>
            <w:proofErr w:type="spellStart"/>
            <w:r w:rsidRPr="006F7F3B">
              <w:rPr>
                <w:color w:val="auto"/>
              </w:rPr>
              <w:t>matic</w:t>
            </w:r>
            <w:proofErr w:type="spellEnd"/>
            <w:r w:rsidRPr="006F7F3B">
              <w:rPr>
                <w:color w:val="auto"/>
              </w:rPr>
              <w:t>.</w:t>
            </w:r>
            <w:r w:rsidR="00817BCD">
              <w:rPr>
                <w:color w:val="auto"/>
              </w:rPr>
              <w:t xml:space="preserve"> </w:t>
            </w:r>
            <w:r w:rsidR="00817BCD" w:rsidRPr="00817BCD">
              <w:rPr>
                <w:color w:val="auto"/>
              </w:rPr>
              <w:t>Committee</w:t>
            </w:r>
            <w:r w:rsidR="00817BCD">
              <w:rPr>
                <w:color w:val="auto"/>
              </w:rPr>
              <w:t xml:space="preserve"> </w:t>
            </w:r>
            <w:r w:rsidR="00817BCD" w:rsidRPr="00817BCD">
              <w:rPr>
                <w:color w:val="auto"/>
              </w:rPr>
              <w:t>approved this proposal</w:t>
            </w:r>
            <w:r w:rsidR="00D86B4A">
              <w:rPr>
                <w:color w:val="auto"/>
              </w:rPr>
              <w:t xml:space="preserve"> but suggested tha</w:t>
            </w:r>
            <w:r w:rsidR="004D3722">
              <w:rPr>
                <w:color w:val="auto"/>
              </w:rPr>
              <w:t>t the proposal</w:t>
            </w:r>
            <w:r w:rsidR="003F63A0">
              <w:rPr>
                <w:color w:val="auto"/>
              </w:rPr>
              <w:t xml:space="preserve"> labeled </w:t>
            </w:r>
            <w:r w:rsidR="005D4EB5">
              <w:rPr>
                <w:color w:val="auto"/>
              </w:rPr>
              <w:t>“</w:t>
            </w:r>
            <w:r w:rsidR="004D3722">
              <w:rPr>
                <w:color w:val="auto"/>
              </w:rPr>
              <w:t>Creating Video</w:t>
            </w:r>
            <w:r w:rsidR="003F63A0">
              <w:rPr>
                <w:color w:val="auto"/>
              </w:rPr>
              <w:t>s”</w:t>
            </w:r>
            <w:r w:rsidR="004D3722">
              <w:rPr>
                <w:color w:val="auto"/>
              </w:rPr>
              <w:t xml:space="preserve"> be removed.</w:t>
            </w:r>
          </w:p>
          <w:p w14:paraId="15A096B8" w14:textId="3472039F" w:rsidR="00382753" w:rsidRPr="003F63A0" w:rsidRDefault="006F7F3B" w:rsidP="00380493">
            <w:pPr>
              <w:pStyle w:val="ListParagraph"/>
              <w:numPr>
                <w:ilvl w:val="0"/>
                <w:numId w:val="18"/>
              </w:numPr>
              <w:ind w:left="1036" w:hanging="316"/>
              <w:rPr>
                <w:color w:val="auto"/>
              </w:rPr>
            </w:pPr>
            <w:r w:rsidRPr="006F7F3B">
              <w:rPr>
                <w:color w:val="auto"/>
              </w:rPr>
              <w:t>The Secrets to Peace, Love, and Happiness.</w:t>
            </w:r>
            <w:r w:rsidR="00817BCD">
              <w:rPr>
                <w:color w:val="auto"/>
              </w:rPr>
              <w:t xml:space="preserve"> </w:t>
            </w:r>
            <w:r w:rsidR="00817BCD" w:rsidRPr="00817BCD">
              <w:rPr>
                <w:color w:val="auto"/>
              </w:rPr>
              <w:t>Committee</w:t>
            </w:r>
            <w:r w:rsidR="00817BCD">
              <w:rPr>
                <w:color w:val="auto"/>
              </w:rPr>
              <w:t xml:space="preserve"> </w:t>
            </w:r>
            <w:r w:rsidR="00817BCD" w:rsidRPr="00817BCD">
              <w:rPr>
                <w:color w:val="auto"/>
              </w:rPr>
              <w:t>approved this proposal</w:t>
            </w:r>
            <w:r w:rsidR="006032C9">
              <w:rPr>
                <w:color w:val="auto"/>
              </w:rPr>
              <w:t>,</w:t>
            </w:r>
            <w:r w:rsidR="006139ED">
              <w:rPr>
                <w:color w:val="auto"/>
              </w:rPr>
              <w:t xml:space="preserve"> pending the changes to the language of the proposal description</w:t>
            </w:r>
            <w:r w:rsidR="00A6299C">
              <w:rPr>
                <w:color w:val="auto"/>
              </w:rPr>
              <w:t xml:space="preserve">. The proposal description does not explain how this event </w:t>
            </w:r>
            <w:r w:rsidR="006032C9">
              <w:rPr>
                <w:color w:val="auto"/>
              </w:rPr>
              <w:t xml:space="preserve">pertains to </w:t>
            </w:r>
            <w:r w:rsidR="00F414AD">
              <w:rPr>
                <w:color w:val="auto"/>
              </w:rPr>
              <w:t>workplace</w:t>
            </w:r>
            <w:r w:rsidR="006032C9">
              <w:rPr>
                <w:color w:val="auto"/>
              </w:rPr>
              <w:t>' interaction</w:t>
            </w:r>
            <w:r w:rsidR="00A6299C">
              <w:rPr>
                <w:color w:val="auto"/>
              </w:rPr>
              <w:t>.</w:t>
            </w:r>
          </w:p>
        </w:tc>
      </w:tr>
      <w:tr w:rsidR="00137997" w14:paraId="25F0EB6D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202D7" w14:textId="77777777" w:rsidR="00137997" w:rsidRDefault="00137997" w:rsidP="00123779">
            <w:pPr>
              <w:tabs>
                <w:tab w:val="left" w:pos="405"/>
                <w:tab w:val="center" w:pos="1265"/>
              </w:tabs>
            </w:pPr>
            <w:r>
              <w:lastRenderedPageBreak/>
              <w:t>VII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ab/>
            </w:r>
            <w:r>
              <w:t xml:space="preserve">Information Items 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4E7DB3" w14:textId="3B7297A4" w:rsidR="00251497" w:rsidRDefault="00D53816" w:rsidP="00251497">
            <w:pPr>
              <w:rPr>
                <w:color w:val="auto"/>
              </w:rPr>
            </w:pPr>
            <w:r>
              <w:rPr>
                <w:color w:val="auto"/>
              </w:rPr>
              <w:t xml:space="preserve">4CSD ANNUAL CONFERENCE March 4-5, </w:t>
            </w:r>
            <w:r w:rsidR="004E0791">
              <w:rPr>
                <w:color w:val="auto"/>
              </w:rPr>
              <w:t xml:space="preserve">2021. </w:t>
            </w:r>
            <w:r w:rsidR="00A767D7">
              <w:rPr>
                <w:color w:val="auto"/>
              </w:rPr>
              <w:t xml:space="preserve">Committee members </w:t>
            </w:r>
            <w:r w:rsidR="00244E15">
              <w:rPr>
                <w:color w:val="auto"/>
              </w:rPr>
              <w:t>are encouraged to</w:t>
            </w:r>
            <w:r>
              <w:rPr>
                <w:color w:val="auto"/>
              </w:rPr>
              <w:t xml:space="preserve"> register</w:t>
            </w:r>
            <w:r w:rsidR="004E0791">
              <w:rPr>
                <w:color w:val="auto"/>
              </w:rPr>
              <w:t xml:space="preserve"> </w:t>
            </w:r>
            <w:r w:rsidR="00A767D7">
              <w:rPr>
                <w:color w:val="auto"/>
              </w:rPr>
              <w:t>and attend</w:t>
            </w:r>
            <w:r w:rsidR="004E0791">
              <w:rPr>
                <w:color w:val="auto"/>
              </w:rPr>
              <w:t xml:space="preserve"> this event.</w:t>
            </w:r>
          </w:p>
          <w:p w14:paraId="7A5B91AF" w14:textId="01130CD8" w:rsidR="00D54531" w:rsidRPr="004E21E0" w:rsidRDefault="00DC4414" w:rsidP="004E21E0">
            <w:pPr>
              <w:rPr>
                <w:color w:val="auto"/>
              </w:rPr>
            </w:pPr>
            <w:hyperlink r:id="rId8" w:history="1">
              <w:r w:rsidR="00D53816" w:rsidRPr="007D7D86">
                <w:rPr>
                  <w:rStyle w:val="Hyperlink"/>
                </w:rPr>
                <w:t>https://www.eventbrite.com/e/4csd-annual-conference-tickets-131368475647</w:t>
              </w:r>
            </w:hyperlink>
            <w:r w:rsidR="00D53816">
              <w:rPr>
                <w:color w:val="auto"/>
              </w:rPr>
              <w:t xml:space="preserve"> </w:t>
            </w:r>
          </w:p>
        </w:tc>
      </w:tr>
      <w:tr w:rsidR="00137997" w14:paraId="0CF40BF4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46A06" w14:textId="79934EA1" w:rsidR="00137997" w:rsidRDefault="00137997" w:rsidP="00123779">
            <w:pPr>
              <w:tabs>
                <w:tab w:val="left" w:pos="420"/>
                <w:tab w:val="center" w:pos="1265"/>
              </w:tabs>
            </w:pPr>
            <w:r>
              <w:t>VIII. Adjournment</w:t>
            </w:r>
            <w:r w:rsidR="008C29E8">
              <w:t>: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42F36" w14:textId="277FA56B" w:rsidR="00137997" w:rsidRPr="000246F6" w:rsidRDefault="00AF2FEB" w:rsidP="00123779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3:40 p.m.</w:t>
            </w:r>
          </w:p>
        </w:tc>
      </w:tr>
      <w:tr w:rsidR="008C29E8" w14:paraId="1421F8A5" w14:textId="77777777" w:rsidTr="008F1C6D">
        <w:tblPrEx>
          <w:tblCellMar>
            <w:top w:w="46" w:type="dxa"/>
            <w:left w:w="43" w:type="dxa"/>
          </w:tblCellMar>
        </w:tblPrEx>
        <w:trPr>
          <w:trHeight w:val="319"/>
        </w:trPr>
        <w:tc>
          <w:tcPr>
            <w:tcW w:w="4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3141" w14:textId="36586E7C" w:rsidR="008C29E8" w:rsidRDefault="008C29E8" w:rsidP="00123779">
            <w:pPr>
              <w:tabs>
                <w:tab w:val="left" w:pos="420"/>
                <w:tab w:val="center" w:pos="1265"/>
              </w:tabs>
            </w:pPr>
            <w:r>
              <w:t>Next Meeting:</w:t>
            </w:r>
          </w:p>
        </w:tc>
        <w:tc>
          <w:tcPr>
            <w:tcW w:w="66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C35A0" w14:textId="20CE76FF" w:rsidR="008C29E8" w:rsidRDefault="00D54531" w:rsidP="00123779">
            <w:pPr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3-24-21</w:t>
            </w:r>
          </w:p>
        </w:tc>
      </w:tr>
    </w:tbl>
    <w:p w14:paraId="097B413F" w14:textId="20E518AC" w:rsidR="008F1C6D" w:rsidRDefault="00CD5010" w:rsidP="004E21E0">
      <w:pPr>
        <w:spacing w:after="0"/>
      </w:pPr>
      <w:r>
        <w:t>Approved 3/24/21</w:t>
      </w:r>
    </w:p>
    <w:sectPr w:rsidR="008F1C6D" w:rsidSect="008748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440" w:bottom="608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36E3A" w14:textId="77777777" w:rsidR="00DC4414" w:rsidRDefault="00DC4414" w:rsidP="003D56BB">
      <w:pPr>
        <w:spacing w:after="0" w:line="240" w:lineRule="auto"/>
      </w:pPr>
      <w:r>
        <w:separator/>
      </w:r>
    </w:p>
  </w:endnote>
  <w:endnote w:type="continuationSeparator" w:id="0">
    <w:p w14:paraId="3CE263B0" w14:textId="77777777" w:rsidR="00DC4414" w:rsidRDefault="00DC4414" w:rsidP="003D5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9979" w14:textId="77777777" w:rsidR="00EB7A5D" w:rsidRDefault="00EB7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7851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D98C8" w14:textId="68A33330" w:rsidR="00EB7A5D" w:rsidRDefault="00EB7A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B08C6A" w14:textId="77777777" w:rsidR="00EB7A5D" w:rsidRDefault="00EB7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64B26" w14:textId="77777777" w:rsidR="00EB7A5D" w:rsidRDefault="00EB7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4707F" w14:textId="77777777" w:rsidR="00DC4414" w:rsidRDefault="00DC4414" w:rsidP="003D56BB">
      <w:pPr>
        <w:spacing w:after="0" w:line="240" w:lineRule="auto"/>
      </w:pPr>
      <w:r>
        <w:separator/>
      </w:r>
    </w:p>
  </w:footnote>
  <w:footnote w:type="continuationSeparator" w:id="0">
    <w:p w14:paraId="72F3C0EE" w14:textId="77777777" w:rsidR="00DC4414" w:rsidRDefault="00DC4414" w:rsidP="003D56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B263B" w14:textId="77777777" w:rsidR="00EB7A5D" w:rsidRDefault="00EB7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D740" w14:textId="77777777" w:rsidR="003D56BB" w:rsidRDefault="003D56BB" w:rsidP="003D56BB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818BA" w14:textId="77777777" w:rsidR="008748DD" w:rsidRPr="008748DD" w:rsidRDefault="008748DD" w:rsidP="008748DD">
    <w:pPr>
      <w:pStyle w:val="Header"/>
      <w:jc w:val="center"/>
    </w:pPr>
    <w:r>
      <w:rPr>
        <w:noProof/>
      </w:rPr>
      <w:drawing>
        <wp:inline distT="0" distB="0" distL="0" distR="0" wp14:anchorId="3E73A8E3" wp14:editId="7622EF5E">
          <wp:extent cx="962025" cy="504825"/>
          <wp:effectExtent l="0" t="0" r="9525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2128" cy="5048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F7F"/>
    <w:multiLevelType w:val="hybridMultilevel"/>
    <w:tmpl w:val="94FAB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80C4B"/>
    <w:multiLevelType w:val="hybridMultilevel"/>
    <w:tmpl w:val="98E6518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3266B"/>
    <w:multiLevelType w:val="hybridMultilevel"/>
    <w:tmpl w:val="0DF4970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E77D8"/>
    <w:multiLevelType w:val="hybridMultilevel"/>
    <w:tmpl w:val="1A94EC1C"/>
    <w:lvl w:ilvl="0" w:tplc="A72E0012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262C51"/>
    <w:multiLevelType w:val="hybridMultilevel"/>
    <w:tmpl w:val="F8A67B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61DEB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BF0A5C"/>
    <w:multiLevelType w:val="hybridMultilevel"/>
    <w:tmpl w:val="5896DE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33710E6"/>
    <w:multiLevelType w:val="hybridMultilevel"/>
    <w:tmpl w:val="190C36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44B4EF7"/>
    <w:multiLevelType w:val="hybridMultilevel"/>
    <w:tmpl w:val="A6CE99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76B01"/>
    <w:multiLevelType w:val="hybridMultilevel"/>
    <w:tmpl w:val="C7AEED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D85077"/>
    <w:multiLevelType w:val="hybridMultilevel"/>
    <w:tmpl w:val="AADA2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D0EC5"/>
    <w:multiLevelType w:val="hybridMultilevel"/>
    <w:tmpl w:val="0134847E"/>
    <w:lvl w:ilvl="0" w:tplc="1124F4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59154A"/>
    <w:multiLevelType w:val="hybridMultilevel"/>
    <w:tmpl w:val="C80C0B3A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3" w15:restartNumberingAfterBreak="0">
    <w:nsid w:val="4D784766"/>
    <w:multiLevelType w:val="hybridMultilevel"/>
    <w:tmpl w:val="C324B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2079F"/>
    <w:multiLevelType w:val="hybridMultilevel"/>
    <w:tmpl w:val="B7049B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54620D"/>
    <w:multiLevelType w:val="hybridMultilevel"/>
    <w:tmpl w:val="BAEC9DB6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16" w15:restartNumberingAfterBreak="0">
    <w:nsid w:val="582E27CC"/>
    <w:multiLevelType w:val="hybridMultilevel"/>
    <w:tmpl w:val="E00A8C5E"/>
    <w:lvl w:ilvl="0" w:tplc="0C209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8516AE"/>
    <w:multiLevelType w:val="hybridMultilevel"/>
    <w:tmpl w:val="93604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7"/>
  </w:num>
  <w:num w:numId="6">
    <w:abstractNumId w:val="14"/>
  </w:num>
  <w:num w:numId="7">
    <w:abstractNumId w:val="13"/>
  </w:num>
  <w:num w:numId="8">
    <w:abstractNumId w:val="9"/>
  </w:num>
  <w:num w:numId="9">
    <w:abstractNumId w:val="3"/>
  </w:num>
  <w:num w:numId="10">
    <w:abstractNumId w:val="17"/>
  </w:num>
  <w:num w:numId="11">
    <w:abstractNumId w:val="0"/>
  </w:num>
  <w:num w:numId="12">
    <w:abstractNumId w:val="11"/>
  </w:num>
  <w:num w:numId="13">
    <w:abstractNumId w:val="10"/>
  </w:num>
  <w:num w:numId="14">
    <w:abstractNumId w:val="8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12"/>
  </w:num>
  <w:num w:numId="18">
    <w:abstractNumId w:val="16"/>
  </w:num>
  <w:num w:numId="19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MDEyMzE1NzA0M7dU0lEKTi0uzszPAykwrQUAp4jsziwAAAA="/>
  </w:docVars>
  <w:rsids>
    <w:rsidRoot w:val="001C2D48"/>
    <w:rsid w:val="00006152"/>
    <w:rsid w:val="0001582A"/>
    <w:rsid w:val="00020EFE"/>
    <w:rsid w:val="000246F6"/>
    <w:rsid w:val="00035925"/>
    <w:rsid w:val="00037D9D"/>
    <w:rsid w:val="000415F4"/>
    <w:rsid w:val="00054062"/>
    <w:rsid w:val="00057D45"/>
    <w:rsid w:val="0006491B"/>
    <w:rsid w:val="00071813"/>
    <w:rsid w:val="000A1464"/>
    <w:rsid w:val="000A3D0C"/>
    <w:rsid w:val="000C0AA2"/>
    <w:rsid w:val="000D091C"/>
    <w:rsid w:val="000E3CD6"/>
    <w:rsid w:val="000E72BC"/>
    <w:rsid w:val="000F0B86"/>
    <w:rsid w:val="000F49E3"/>
    <w:rsid w:val="000F624A"/>
    <w:rsid w:val="001202F4"/>
    <w:rsid w:val="00123779"/>
    <w:rsid w:val="00127610"/>
    <w:rsid w:val="00137997"/>
    <w:rsid w:val="00142FC0"/>
    <w:rsid w:val="00143253"/>
    <w:rsid w:val="00152DE5"/>
    <w:rsid w:val="00156306"/>
    <w:rsid w:val="00160E2C"/>
    <w:rsid w:val="001751FB"/>
    <w:rsid w:val="0018273B"/>
    <w:rsid w:val="0019168C"/>
    <w:rsid w:val="001968A3"/>
    <w:rsid w:val="001A6192"/>
    <w:rsid w:val="001B4836"/>
    <w:rsid w:val="001C2D48"/>
    <w:rsid w:val="001D425D"/>
    <w:rsid w:val="001F62CE"/>
    <w:rsid w:val="0021555E"/>
    <w:rsid w:val="00231344"/>
    <w:rsid w:val="00234F28"/>
    <w:rsid w:val="00237E26"/>
    <w:rsid w:val="00241EC9"/>
    <w:rsid w:val="00244E15"/>
    <w:rsid w:val="00251497"/>
    <w:rsid w:val="00255742"/>
    <w:rsid w:val="00277400"/>
    <w:rsid w:val="002946E5"/>
    <w:rsid w:val="00295896"/>
    <w:rsid w:val="002A21F8"/>
    <w:rsid w:val="002A7BD8"/>
    <w:rsid w:val="002B70BF"/>
    <w:rsid w:val="002D70D5"/>
    <w:rsid w:val="002E0FE1"/>
    <w:rsid w:val="002F7B28"/>
    <w:rsid w:val="00304A93"/>
    <w:rsid w:val="00305019"/>
    <w:rsid w:val="00305E34"/>
    <w:rsid w:val="00315780"/>
    <w:rsid w:val="003168D6"/>
    <w:rsid w:val="00323F93"/>
    <w:rsid w:val="0032410A"/>
    <w:rsid w:val="00332193"/>
    <w:rsid w:val="00352705"/>
    <w:rsid w:val="00377F6B"/>
    <w:rsid w:val="00380493"/>
    <w:rsid w:val="00382753"/>
    <w:rsid w:val="003943B8"/>
    <w:rsid w:val="00397250"/>
    <w:rsid w:val="003A1CDD"/>
    <w:rsid w:val="003B3536"/>
    <w:rsid w:val="003C60CD"/>
    <w:rsid w:val="003D222D"/>
    <w:rsid w:val="003D56BB"/>
    <w:rsid w:val="003E0F6F"/>
    <w:rsid w:val="003E4CD8"/>
    <w:rsid w:val="003E55C0"/>
    <w:rsid w:val="003F63A0"/>
    <w:rsid w:val="004127A1"/>
    <w:rsid w:val="00415B3C"/>
    <w:rsid w:val="004314D6"/>
    <w:rsid w:val="00432F7B"/>
    <w:rsid w:val="004358D2"/>
    <w:rsid w:val="00444BE1"/>
    <w:rsid w:val="00462B2D"/>
    <w:rsid w:val="00486569"/>
    <w:rsid w:val="004A023D"/>
    <w:rsid w:val="004B4C95"/>
    <w:rsid w:val="004B507F"/>
    <w:rsid w:val="004B6576"/>
    <w:rsid w:val="004C1764"/>
    <w:rsid w:val="004C1E9D"/>
    <w:rsid w:val="004C4BC3"/>
    <w:rsid w:val="004C78D2"/>
    <w:rsid w:val="004D0ECB"/>
    <w:rsid w:val="004D3722"/>
    <w:rsid w:val="004D7FD8"/>
    <w:rsid w:val="004E0791"/>
    <w:rsid w:val="004E21E0"/>
    <w:rsid w:val="004E5775"/>
    <w:rsid w:val="004E61B7"/>
    <w:rsid w:val="004F7DD7"/>
    <w:rsid w:val="005108B7"/>
    <w:rsid w:val="00521A8D"/>
    <w:rsid w:val="0054065C"/>
    <w:rsid w:val="005477BA"/>
    <w:rsid w:val="005611CC"/>
    <w:rsid w:val="00571D6F"/>
    <w:rsid w:val="0057725C"/>
    <w:rsid w:val="00584F30"/>
    <w:rsid w:val="005A1726"/>
    <w:rsid w:val="005C19F1"/>
    <w:rsid w:val="005D4EB5"/>
    <w:rsid w:val="005E1D55"/>
    <w:rsid w:val="005F5056"/>
    <w:rsid w:val="0060006C"/>
    <w:rsid w:val="006032C9"/>
    <w:rsid w:val="00603F86"/>
    <w:rsid w:val="006139ED"/>
    <w:rsid w:val="00625E45"/>
    <w:rsid w:val="00636030"/>
    <w:rsid w:val="00645DD0"/>
    <w:rsid w:val="006527B5"/>
    <w:rsid w:val="00654C4E"/>
    <w:rsid w:val="006620A4"/>
    <w:rsid w:val="00667CBB"/>
    <w:rsid w:val="00682D8B"/>
    <w:rsid w:val="00684A3D"/>
    <w:rsid w:val="00687E4B"/>
    <w:rsid w:val="006B2977"/>
    <w:rsid w:val="006B2E21"/>
    <w:rsid w:val="006C3A48"/>
    <w:rsid w:val="006C5B68"/>
    <w:rsid w:val="006F7F3B"/>
    <w:rsid w:val="00700F1F"/>
    <w:rsid w:val="007142CD"/>
    <w:rsid w:val="00720611"/>
    <w:rsid w:val="00757E76"/>
    <w:rsid w:val="0076741B"/>
    <w:rsid w:val="00767F9E"/>
    <w:rsid w:val="00790509"/>
    <w:rsid w:val="00790E66"/>
    <w:rsid w:val="00796749"/>
    <w:rsid w:val="007D0372"/>
    <w:rsid w:val="007E148B"/>
    <w:rsid w:val="007E602E"/>
    <w:rsid w:val="007E6F77"/>
    <w:rsid w:val="007F4D8A"/>
    <w:rsid w:val="008111E2"/>
    <w:rsid w:val="00817BCD"/>
    <w:rsid w:val="008334F1"/>
    <w:rsid w:val="008363F2"/>
    <w:rsid w:val="0084139B"/>
    <w:rsid w:val="008501EC"/>
    <w:rsid w:val="008748DD"/>
    <w:rsid w:val="0087640B"/>
    <w:rsid w:val="00882178"/>
    <w:rsid w:val="008A3674"/>
    <w:rsid w:val="008C29E8"/>
    <w:rsid w:val="008D4F6E"/>
    <w:rsid w:val="008E04F5"/>
    <w:rsid w:val="008F187A"/>
    <w:rsid w:val="008F1C6D"/>
    <w:rsid w:val="008F73EB"/>
    <w:rsid w:val="00902B03"/>
    <w:rsid w:val="009276F2"/>
    <w:rsid w:val="009310B1"/>
    <w:rsid w:val="0096124B"/>
    <w:rsid w:val="00962AE1"/>
    <w:rsid w:val="00963A1D"/>
    <w:rsid w:val="0097538D"/>
    <w:rsid w:val="00977D57"/>
    <w:rsid w:val="00980E44"/>
    <w:rsid w:val="009A396F"/>
    <w:rsid w:val="009A5CE5"/>
    <w:rsid w:val="009B6686"/>
    <w:rsid w:val="009D2331"/>
    <w:rsid w:val="009D6AB2"/>
    <w:rsid w:val="009E04E4"/>
    <w:rsid w:val="009E2B19"/>
    <w:rsid w:val="009E5419"/>
    <w:rsid w:val="00A121C8"/>
    <w:rsid w:val="00A221AE"/>
    <w:rsid w:val="00A342F3"/>
    <w:rsid w:val="00A4125A"/>
    <w:rsid w:val="00A51FB1"/>
    <w:rsid w:val="00A52403"/>
    <w:rsid w:val="00A56F26"/>
    <w:rsid w:val="00A6299C"/>
    <w:rsid w:val="00A767D7"/>
    <w:rsid w:val="00A80A9B"/>
    <w:rsid w:val="00A924CE"/>
    <w:rsid w:val="00AA6E1D"/>
    <w:rsid w:val="00AE18B4"/>
    <w:rsid w:val="00AE5E09"/>
    <w:rsid w:val="00AF2FEB"/>
    <w:rsid w:val="00B00A23"/>
    <w:rsid w:val="00B37709"/>
    <w:rsid w:val="00B4698D"/>
    <w:rsid w:val="00B55FE3"/>
    <w:rsid w:val="00B61530"/>
    <w:rsid w:val="00B6283A"/>
    <w:rsid w:val="00B80491"/>
    <w:rsid w:val="00B81995"/>
    <w:rsid w:val="00B86745"/>
    <w:rsid w:val="00B901EC"/>
    <w:rsid w:val="00B922A0"/>
    <w:rsid w:val="00BA1E91"/>
    <w:rsid w:val="00BB6469"/>
    <w:rsid w:val="00BC14A7"/>
    <w:rsid w:val="00BC201B"/>
    <w:rsid w:val="00BE1C12"/>
    <w:rsid w:val="00BE2EEF"/>
    <w:rsid w:val="00BF0232"/>
    <w:rsid w:val="00BF1682"/>
    <w:rsid w:val="00BF29E1"/>
    <w:rsid w:val="00C01EC7"/>
    <w:rsid w:val="00C035E7"/>
    <w:rsid w:val="00C06006"/>
    <w:rsid w:val="00C1109E"/>
    <w:rsid w:val="00C17D1C"/>
    <w:rsid w:val="00C26AAE"/>
    <w:rsid w:val="00C26C9D"/>
    <w:rsid w:val="00C30322"/>
    <w:rsid w:val="00C33745"/>
    <w:rsid w:val="00C42466"/>
    <w:rsid w:val="00C6580E"/>
    <w:rsid w:val="00C717BD"/>
    <w:rsid w:val="00C92044"/>
    <w:rsid w:val="00C93445"/>
    <w:rsid w:val="00C93A0E"/>
    <w:rsid w:val="00C93A20"/>
    <w:rsid w:val="00C93B72"/>
    <w:rsid w:val="00CA36BD"/>
    <w:rsid w:val="00CB518B"/>
    <w:rsid w:val="00CB676B"/>
    <w:rsid w:val="00CC72AE"/>
    <w:rsid w:val="00CD5010"/>
    <w:rsid w:val="00CF0078"/>
    <w:rsid w:val="00CF00DC"/>
    <w:rsid w:val="00CF34EF"/>
    <w:rsid w:val="00D35DEA"/>
    <w:rsid w:val="00D37A03"/>
    <w:rsid w:val="00D50D81"/>
    <w:rsid w:val="00D53816"/>
    <w:rsid w:val="00D54531"/>
    <w:rsid w:val="00D567F8"/>
    <w:rsid w:val="00D64E85"/>
    <w:rsid w:val="00D80ED8"/>
    <w:rsid w:val="00D82AF5"/>
    <w:rsid w:val="00D86B4A"/>
    <w:rsid w:val="00D96C26"/>
    <w:rsid w:val="00DA253A"/>
    <w:rsid w:val="00DC3F69"/>
    <w:rsid w:val="00DC4414"/>
    <w:rsid w:val="00DC7DCB"/>
    <w:rsid w:val="00DE1C93"/>
    <w:rsid w:val="00DF03F4"/>
    <w:rsid w:val="00DF1585"/>
    <w:rsid w:val="00DF592E"/>
    <w:rsid w:val="00DF67AA"/>
    <w:rsid w:val="00E0113F"/>
    <w:rsid w:val="00E05DA3"/>
    <w:rsid w:val="00E11949"/>
    <w:rsid w:val="00E131B6"/>
    <w:rsid w:val="00E1647E"/>
    <w:rsid w:val="00E23C56"/>
    <w:rsid w:val="00E3230A"/>
    <w:rsid w:val="00E51826"/>
    <w:rsid w:val="00E60D16"/>
    <w:rsid w:val="00E723F7"/>
    <w:rsid w:val="00E84B7F"/>
    <w:rsid w:val="00E87F1C"/>
    <w:rsid w:val="00E90874"/>
    <w:rsid w:val="00E92656"/>
    <w:rsid w:val="00E95583"/>
    <w:rsid w:val="00EA644D"/>
    <w:rsid w:val="00EB1A02"/>
    <w:rsid w:val="00EB5A86"/>
    <w:rsid w:val="00EB7A5D"/>
    <w:rsid w:val="00EC4163"/>
    <w:rsid w:val="00EC5AB2"/>
    <w:rsid w:val="00EC6542"/>
    <w:rsid w:val="00ED1AB5"/>
    <w:rsid w:val="00ED4DDD"/>
    <w:rsid w:val="00EE36A9"/>
    <w:rsid w:val="00F01446"/>
    <w:rsid w:val="00F1197B"/>
    <w:rsid w:val="00F15973"/>
    <w:rsid w:val="00F25A98"/>
    <w:rsid w:val="00F40BC8"/>
    <w:rsid w:val="00F41475"/>
    <w:rsid w:val="00F414AD"/>
    <w:rsid w:val="00F519CE"/>
    <w:rsid w:val="00F53DFF"/>
    <w:rsid w:val="00F54B4A"/>
    <w:rsid w:val="00F556B4"/>
    <w:rsid w:val="00F77379"/>
    <w:rsid w:val="00F801FB"/>
    <w:rsid w:val="00F84617"/>
    <w:rsid w:val="00F8547F"/>
    <w:rsid w:val="00FA64FC"/>
    <w:rsid w:val="00FB09C6"/>
    <w:rsid w:val="00FB3C52"/>
    <w:rsid w:val="00FB5FED"/>
    <w:rsid w:val="00FB7A9B"/>
    <w:rsid w:val="00FD1CA4"/>
    <w:rsid w:val="00FF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D02F6"/>
  <w15:docId w15:val="{CC049307-C204-426C-BAAC-B988A2720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C41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BB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D5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BB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4B507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2B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2D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F801FB"/>
    <w:pPr>
      <w:spacing w:after="0" w:line="240" w:lineRule="auto"/>
    </w:pPr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D538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3213">
          <w:marLeft w:val="2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ventbrite.com/e/4csd-annual-conference-tickets-13136847564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B06CA-27FE-44DB-B9D5-39BCE27B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elope Valley College</Company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K. Masters</dc:creator>
  <cp:keywords/>
  <cp:lastModifiedBy>Rosa</cp:lastModifiedBy>
  <cp:revision>4</cp:revision>
  <cp:lastPrinted>2021-01-27T21:57:00Z</cp:lastPrinted>
  <dcterms:created xsi:type="dcterms:W3CDTF">2021-03-25T22:07:00Z</dcterms:created>
  <dcterms:modified xsi:type="dcterms:W3CDTF">2021-03-25T22:08:00Z</dcterms:modified>
</cp:coreProperties>
</file>